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Цэдулма</w:t>
      </w:r>
      <w:r>
        <w:t xml:space="preserve"> </w:t>
      </w:r>
      <w:r>
        <w:t xml:space="preserve">Цыдено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81625" cy="3792353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379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93894" cy="4417995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45768" cy="4389120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55393" cy="4321743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867781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21011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81353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11375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25422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208680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625769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858054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Цэдулма Цыденова НБИ-01-19</dc:creator>
  <dc:language>ru-RU</dc:language>
  <cp:keywords/>
  <dcterms:created xsi:type="dcterms:W3CDTF">2022-09-09T16:09:28Z</dcterms:created>
  <dcterms:modified xsi:type="dcterms:W3CDTF">2022-09-09T16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